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nesia,</w:t>
      </w:r>
      <w:r>
        <w:t xml:space="preserve"> </w:t>
      </w:r>
      <w:r>
        <w:t xml:space="preserve">Fed.</w:t>
      </w:r>
      <w:r>
        <w:t xml:space="preserve"> </w:t>
      </w:r>
      <w:r>
        <w:t xml:space="preserve">Sts.</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Micronesia, Fed. Sts. received a score of 23.8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Micronesia, Fed. Sts. received a score of 2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icronesia, Fed. Sts. received a score of</w:t>
      </w:r>
      <w:r>
        <w:t xml:space="preserve"> </w:t>
      </w:r>
      <w:r>
        <w:rPr>
          <w:b/>
        </w:rPr>
        <w:t xml:space="preserve">25.6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Micronesia, Fed. Sts. received a score of 41.7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Micronesia, Fed. Sts. received a score of 16.8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Micronesia, Fed. Sts. received a score of 1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Micronesia, Fed. Sts. received a score of 0.2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Micronesia, Fed. Sts.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Micronesia, Fed. Sts.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Micronesia, Fed. Sts.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Micronesia, Fed. Sts. received a score of 0.4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Micronesia, Fed. Sts.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Micronesia, Fed. Sts.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Micronesia, Fed. Sts. received a score of 0.3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Micronesia, Fed. Sts. received a score of 0.2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Micronesia, Fed. Sts.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Micronesia, Fed. Sts.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Micronesia, Fed. Sts. received a score of 0.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icronesia,%20Fed.%20Sts.%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icronesia,%20Fed.%20Sts.%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icronesia,%20Fed.%20Sts.%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Micronesia,%20Fed.%20Sts.%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icronesia,%20Fed.%20Sts.%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Micronesia,%20Fed.%20Sts.%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icronesia,%20Fed.%20Sts.%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Micronesia,%20Fed.%20Sts.%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icronesia,%20Fed.%20Sts.%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Micronesia,%20Fed.%20Sts.%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icronesia,%20Fed.%20Sts.%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Micronesia,%20Fed.%20Sts.%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Micronesia,%20Fed.%20Sts.%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Micronesia,%20Fed.%20Sts.%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Micronesia,%20Fed.%20Sts.%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Micronesia,%20Fed.%20Sts.%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Micronesia,%20Fed.%20Sts.%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02"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cronesia, Fed. Sts.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 2006, 2013, 201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02"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cronesia, Fed. Sts.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M</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nesia, Fed. Sts. Country Report</dc:title>
  <dc:creator>SPI Team</dc:creator>
  <cp:keywords/>
  <dcterms:created xsi:type="dcterms:W3CDTF">2021-05-25T15:28:12Z</dcterms:created>
  <dcterms:modified xsi:type="dcterms:W3CDTF">2021-05-25T15: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